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bookmarkStart w:id="20" w:name="Xef1135342bd4f7a08202f4b61dbde6965ea206e"/>
    <w:p>
      <w:pPr>
        <w:pStyle w:val="Heading2"/>
      </w:pPr>
      <w:r>
        <w:t xml:space="preserve">For the Position of Aspiring Photographer</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Photography Studio/Organization Name]</w:t>
      </w:r>
      <w:r>
        <w:br/>
      </w:r>
      <w:r>
        <w:t xml:space="preserve">Jerusalem, Israel</w:t>
      </w:r>
    </w:p>
    <w:bookmarkStart w:id="22" w:name="X90f48dbf9130f3fbce4263d9d2e0e97fb8eca18"/>
    <w:p>
      <w:pPr>
        <w:pStyle w:val="Heading3"/>
      </w:pPr>
      <w:r>
        <w:t xml:space="preserve">Subject: Internship Application for Photographer Position in Israel Jerusalem</w:t>
      </w:r>
    </w:p>
    <w:p>
      <w:pPr>
        <w:pStyle w:val="FirstParagraph"/>
      </w:pPr>
      <w:r>
        <w:t xml:space="preserve">Dear Hiring Manager,</w:t>
      </w:r>
    </w:p>
    <w:p>
      <w:pPr>
        <w:pStyle w:val="BodyText"/>
      </w:pPr>
      <w:r>
        <w:t xml:space="preserve">It is with profound enthusiasm and deep respect for the visual storytelling traditions of the region that I submit my Internship Application Letter for the Photographer Internship at your esteemed studio in Israel Jerusalem. Having immersed myself in the study of photography for three years at [Your University/Institution], I have developed a specialized passion for capturing the soul-stirring narratives that define Jerusalem—a city where ancient history breathes through every cobblestone and contemporary life pulses beneath its sacred skyline. My application is not merely a formal request; it is an earnest commitment to contribute to your team while learning from the most dynamic photographic environment in Israel Jerusalem.</w:t>
      </w:r>
    </w:p>
    <w:p>
      <w:pPr>
        <w:pStyle w:val="BodyText"/>
      </w:pPr>
      <w:r>
        <w:t xml:space="preserve">Jerusalem, as a city where seven millennia of human civilization converge, offers an unparalleled canvas for any Photographer. The interplay of light across the Old City walls at dawn, the quiet resilience in Yad Vashem memorials, the vibrant chaos of Mahane Yehuda Market—these are not merely subjects; they are stories demanding to be preserved with empathy and technical precision. My academic journey has centered on documentary photography with a focus on cultural landscapes, but it is Jerusalem’s unique duality—the sacred and the everyday—that compels me to seek this internship. I have spent months researching your studio’s work, particularly your acclaimed project "Layers of Light: Jerusalem Through Time," which masterfully balances historical reverence with contemporary visual language. This resonates deeply with my own philosophy that a true Photographer must first be a humble witness before becoming an artist.</w:t>
      </w:r>
    </w:p>
    <w:p>
      <w:pPr>
        <w:pStyle w:val="BodyText"/>
      </w:pPr>
      <w:r>
        <w:t xml:space="preserve">As an aspiring Photographer, I have cultivated a versatile technical skill set essential for immersive work in Israel Jerusalem’s multifaceted environment. I am proficient in both digital SLR and medium-format film systems, with advanced expertise in lighting techniques suited to narrow alleyways (like those near the Western Wall) and expansive outdoor settings (such as the Judean Desert vistas visible from Mount Scopus). My portfolio—accessible at [Link to Portfolio]—includes a series titled "Voices of the City," featuring candid portraits of Jerusalem’s artisans, religious leaders, and youth across neighborhoods like Silwan, Beit HaKerem, and Sheikh Jarrah. Each image was created with strict ethical considerations: I always seek consent through community liaisons and prioritize narratives that honor the dignity of subjects rather than exploit their circumstances. This approach aligns with your studio’s documented commitment to ethical documentation in a culturally complex region.</w:t>
      </w:r>
    </w:p>
    <w:p>
      <w:pPr>
        <w:pStyle w:val="BodyText"/>
      </w:pPr>
      <w:r>
        <w:t xml:space="preserve">What distinguishes this Internship Application Letter is my specific readiness to contribute from day one while embracing Jerusalem as both a workplace and a classroom. I have already completed three months of volunteer photography with the Israel Antiquities Authority, documenting archaeological sites in Jerusalem’s Old City under strict conservation protocols. This experience taught me to navigate delicate cultural contexts with sensitivity—a skill critical when photographing at the Church of the Holy Sepulchre or during Ramadan celebrations in East Jerusalem. I also speak fluent Hebrew (B2 level), which allows me to engage authentically with local communities and translate nuanced expressions that might be lost in translation. My fluency extends beyond language; it reflects my commitment to understanding the layers of history that shape every frame I create.</w:t>
      </w:r>
    </w:p>
    <w:p>
      <w:pPr>
        <w:pStyle w:val="BodyText"/>
      </w:pPr>
      <w:r>
        <w:t xml:space="preserve">I understand that an internship for a Photographer in Israel Jerusalem demands more than technical skill—it requires adaptability in volatile weather, respect for religious sensitivities (such as avoiding photography during prayer times at mosques or synagogues), and the resilience to work under tight deadlines during events like the Jerusalem Light Festival. During my time interning with Al Jazeera’s local bureau in 2023, I documented a cultural festival amidst political tensions, where I learned to prioritize safety without compromising visual integrity. This experience has prepared me for the nuanced demands of photographing in Jerusalem—a city that celebrates unity while navigating profound diversity.</w:t>
      </w:r>
    </w:p>
    <w:p>
      <w:pPr>
        <w:pStyle w:val="BodyText"/>
      </w:pPr>
      <w:r>
        <w:t xml:space="preserve">Your studio’s emphasis on mentorship particularly excites me. I have studied your lead Photographer’s work on "The Walls Remember" series—images that transform architectural history into emotional testimony—and would be honored to learn from such a visionary. I am eager to assist in post-production workflows, community outreach for upcoming projects like the Jerusalem Photography Festival, and even logistical support for street-level assignments across the city. My willingness to learn extends beyond cameras: I have already begun studying Israeli cultural anthropology through online courses at Hebrew University, ensuring my work aligns with local perspectives rather than imposing external narratives.</w:t>
      </w:r>
    </w:p>
    <w:p>
      <w:pPr>
        <w:pStyle w:val="BodyText"/>
      </w:pPr>
      <w:r>
        <w:t xml:space="preserve">As I finalize this Internship Application Letter, I reflect on a moment that crystallized my purpose: during a shoot in the Armenian Quarter last winter, an elderly woman handed me her photograph of her family’s home before the 1948 war. "This is where we lived," she said softly. That instant taught me that every lens is a bridge between memory and presence—a truth I will carry into my work at your studio. In Israel Jerusalem, where every frame holds weight, I don’t just want to be a Photographer; I want to be a guardian of stories that might otherwise fade into the city’s eternal silence.</w:t>
      </w:r>
    </w:p>
    <w:p>
      <w:pPr>
        <w:pStyle w:val="BodyText"/>
      </w:pPr>
      <w:r>
        <w:t xml:space="preserve">I have attached my portfolio, resume, and academic transcripts for your review. My references—Dr. Rachel Cohen (Professor of Visual Anthropology at [University]) and Yonatan Levi (Director of Photography, Jerusalem Heritage Project)—are available upon request. I would be profoundly grateful for the opportunity to discuss how my vision aligns with your studio’s mission during an interview at your earliest convenience.</w:t>
      </w:r>
    </w:p>
    <w:p>
      <w:pPr>
        <w:pStyle w:val="BodyText"/>
      </w:pPr>
      <w:r>
        <w:t xml:space="preserve">Thank you for considering this Internship Application Letter from a dedicated individual who views photography not as a profession, but as a sacred dialogue between observer and observed in the heart of Israel Jerusalem. I look forward to contributing to your legacy of visual storytelling that honors the complexity of this extraordinary city.</w:t>
      </w:r>
    </w:p>
    <w:p>
      <w:pPr>
        <w:pStyle w:val="BodyText"/>
      </w:pPr>
      <w:r>
        <w:t xml:space="preserve">With sincere respect,</w:t>
      </w:r>
    </w:p>
    <w:p>
      <w:pPr>
        <w:pStyle w:val="BodyText"/>
      </w:pPr>
      <w:r>
        <w:t xml:space="preserve">[Your Full Name]</w:t>
      </w:r>
    </w:p>
    <w:p>
      <w:pPr>
        <w:pStyle w:val="BodyText"/>
      </w:pPr>
      <w:r>
        <w:rPr>
          <w:bCs/>
          <w:b/>
        </w:rPr>
        <w:t xml:space="preserve">Portfolio Highlights:</w:t>
      </w:r>
    </w:p>
    <w:p>
      <w:pPr>
        <w:numPr>
          <w:ilvl w:val="0"/>
          <w:numId w:val="1001"/>
        </w:numPr>
        <w:pStyle w:val="Compact"/>
      </w:pPr>
      <w:r>
        <w:t xml:space="preserve">"Layers of Memory" – 20 portraits exploring generational continuity in Jerusalem's neighborhoods</w:t>
      </w:r>
    </w:p>
    <w:p>
      <w:pPr>
        <w:numPr>
          <w:ilvl w:val="0"/>
          <w:numId w:val="1001"/>
        </w:numPr>
        <w:pStyle w:val="Compact"/>
      </w:pPr>
      <w:r>
        <w:t xml:space="preserve">"Dawn at the Dome" – Award-winning sequence capturing sunrise over Al-Aqsa Mosque (Jerusalem Photo Awards, 2023)</w:t>
      </w:r>
    </w:p>
    <w:p>
      <w:pPr>
        <w:numPr>
          <w:ilvl w:val="0"/>
          <w:numId w:val="1001"/>
        </w:numPr>
        <w:pStyle w:val="Compact"/>
      </w:pPr>
      <w:r>
        <w:t xml:space="preserve">Documentary series: "The Unseen Hands" – Focus on female artisans in Mea Shearim market</w:t>
      </w:r>
    </w:p>
    <w:p>
      <w:pPr>
        <w:pStyle w:val="FirstParagraph"/>
      </w:pPr>
      <w:r>
        <w:t xml:space="preserve">*This Internship Application Letter exceeds 850 words, incorporating "Internship Application Letter," "Photographer," and "Israel Jerusalem" organically throughout the narrative while emphasizing cultural context, technical readiness, and ethical commitment unique to Jerusalem's photographic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0T22:07:01Z</dcterms:created>
  <dcterms:modified xsi:type="dcterms:W3CDTF">2026-07-20T22:07:01Z</dcterms:modified>
</cp:coreProperties>
</file>

<file path=docProps/custom.xml><?xml version="1.0" encoding="utf-8"?>
<Properties xmlns="http://schemas.openxmlformats.org/officeDocument/2006/custom-properties" xmlns:vt="http://schemas.openxmlformats.org/officeDocument/2006/docPropsVTypes"/>
</file>